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48A80" w14:textId="77777777" w:rsidR="007A40D5" w:rsidRPr="00393134" w:rsidRDefault="007A40D5" w:rsidP="007A40D5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Hlk148111432"/>
      <w:bookmarkStart w:id="1" w:name="_Hlk144829082"/>
      <w:bookmarkStart w:id="2" w:name="_Hlk145083241"/>
      <w:r>
        <w:rPr>
          <w:rFonts w:ascii="Times New Roman" w:hAnsi="Times New Roman" w:cs="Times New Roman"/>
          <w:b/>
          <w:bCs/>
          <w:sz w:val="32"/>
          <w:szCs w:val="32"/>
        </w:rPr>
        <w:t xml:space="preserve">Understanding cytotoxicity induction by plumbagin in pancreatic ductal adenocarcinoma using network pharmacology, bioinformatic and </w:t>
      </w:r>
      <w:r>
        <w:rPr>
          <w:rFonts w:ascii="Times New Roman" w:hAnsi="Times New Roman" w:cs="Times New Roman"/>
          <w:b/>
          <w:bCs/>
          <w:i/>
          <w:iCs/>
          <w:sz w:val="32"/>
          <w:szCs w:val="32"/>
        </w:rPr>
        <w:t>in-vitro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study</w:t>
      </w:r>
    </w:p>
    <w:p w14:paraId="35D21E5A" w14:textId="77777777" w:rsidR="007A40D5" w:rsidRPr="00A97A69" w:rsidRDefault="007A40D5" w:rsidP="007A40D5">
      <w:pPr>
        <w:spacing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A97A69">
        <w:rPr>
          <w:rFonts w:ascii="Times New Roman" w:hAnsi="Times New Roman" w:cs="Times New Roman"/>
          <w:b/>
          <w:bCs/>
          <w:sz w:val="32"/>
          <w:szCs w:val="32"/>
        </w:rPr>
        <w:t>(Running heading: Mechanistic role of Plumbagin in PDAC therapeutics)</w:t>
      </w:r>
      <w:bookmarkEnd w:id="0"/>
    </w:p>
    <w:bookmarkEnd w:id="1"/>
    <w:p w14:paraId="27EA73C8" w14:textId="77777777" w:rsidR="007A40D5" w:rsidRDefault="007A40D5" w:rsidP="00D21C9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8854D5" w14:textId="77777777" w:rsidR="007A40D5" w:rsidRDefault="007A40D5" w:rsidP="00D21C9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E4885B" w14:textId="569485D5" w:rsidR="00D21C92" w:rsidRPr="0078764E" w:rsidRDefault="00D21C92" w:rsidP="00D21C9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URNAL-</w:t>
      </w:r>
      <w:r w:rsidR="00CC6E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8764E" w:rsidRPr="00422D7C">
        <w:rPr>
          <w:rFonts w:ascii="Times New Roman" w:hAnsi="Times New Roman" w:cs="Times New Roman"/>
          <w:b/>
          <w:bCs/>
          <w:shd w:val="clear" w:color="auto" w:fill="FFFFFF"/>
        </w:rPr>
        <w:t>CYTOTECHNOLOGY</w:t>
      </w:r>
    </w:p>
    <w:p w14:paraId="5EBA03F1" w14:textId="652B38BB" w:rsidR="00E15BBA" w:rsidRDefault="00D21C92" w:rsidP="00E15BB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FIGURES</w:t>
      </w:r>
    </w:p>
    <w:p w14:paraId="2136216C" w14:textId="77777777" w:rsidR="00E15BBA" w:rsidRPr="00F45B52" w:rsidRDefault="00E15BBA" w:rsidP="00E15BBA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F45B52">
        <w:rPr>
          <w:rFonts w:ascii="Times New Roman" w:hAnsi="Times New Roman"/>
          <w:b/>
          <w:sz w:val="24"/>
          <w:szCs w:val="24"/>
        </w:rPr>
        <w:t>Orcid IDs:</w:t>
      </w:r>
    </w:p>
    <w:p w14:paraId="34AD0327" w14:textId="77777777" w:rsidR="00E15BBA" w:rsidRPr="00F45B52" w:rsidRDefault="00E15BBA" w:rsidP="00E15BBA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F45B52">
        <w:rPr>
          <w:rFonts w:ascii="Times New Roman" w:hAnsi="Times New Roman"/>
          <w:b/>
          <w:sz w:val="24"/>
          <w:szCs w:val="24"/>
        </w:rPr>
        <w:t xml:space="preserve">Shruti Gupta - </w:t>
      </w:r>
      <w:r w:rsidRPr="00F45B52">
        <w:rPr>
          <w:rFonts w:ascii="Times New Roman" w:hAnsi="Times New Roman"/>
          <w:sz w:val="24"/>
          <w:szCs w:val="24"/>
          <w:shd w:val="clear" w:color="auto" w:fill="FFFFFF"/>
        </w:rPr>
        <w:t>0000-0002-4934-4061</w:t>
      </w:r>
    </w:p>
    <w:p w14:paraId="099D370F" w14:textId="77777777" w:rsidR="00E15BBA" w:rsidRPr="00BD3DFE" w:rsidRDefault="00E15BBA" w:rsidP="00E15BBA">
      <w:pPr>
        <w:spacing w:after="0" w:line="276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Khushhal Rathore- </w:t>
      </w:r>
      <w:r>
        <w:rPr>
          <w:rFonts w:ascii="Times New Roman" w:hAnsi="Times New Roman"/>
          <w:bCs/>
          <w:sz w:val="24"/>
          <w:szCs w:val="24"/>
        </w:rPr>
        <w:t>0009-0007-7063-4075</w:t>
      </w:r>
    </w:p>
    <w:p w14:paraId="506CD98F" w14:textId="77777777" w:rsidR="00E15BBA" w:rsidRPr="0091010F" w:rsidRDefault="00E15BBA" w:rsidP="00E15BB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F45B52">
        <w:rPr>
          <w:rFonts w:ascii="Times New Roman" w:hAnsi="Times New Roman"/>
          <w:b/>
          <w:sz w:val="24"/>
          <w:szCs w:val="24"/>
        </w:rPr>
        <w:t xml:space="preserve">Kiran Kumar Tejavath – </w:t>
      </w:r>
      <w:r w:rsidRPr="00F45B52">
        <w:rPr>
          <w:rFonts w:ascii="Times New Roman" w:hAnsi="Times New Roman"/>
          <w:sz w:val="24"/>
          <w:szCs w:val="24"/>
        </w:rPr>
        <w:t>0000-0001-7876-421X</w:t>
      </w:r>
    </w:p>
    <w:p w14:paraId="56DA824B" w14:textId="77777777" w:rsidR="00E15BBA" w:rsidRDefault="00E15BBA" w:rsidP="00E15BBA">
      <w:pPr>
        <w:spacing w:after="0" w:line="276" w:lineRule="auto"/>
        <w:rPr>
          <w:rFonts w:ascii="TimesNewRomanPS-BoldMT" w:hAnsi="TimesNewRomanPS-BoldMT"/>
          <w:b/>
          <w:bCs/>
          <w:color w:val="000000" w:themeColor="text1"/>
          <w:sz w:val="24"/>
          <w:szCs w:val="24"/>
        </w:rPr>
      </w:pPr>
    </w:p>
    <w:p w14:paraId="17C5501D" w14:textId="77777777" w:rsidR="00E15BBA" w:rsidRDefault="00E15BBA" w:rsidP="00E15BBA">
      <w:pPr>
        <w:spacing w:after="0" w:line="276" w:lineRule="auto"/>
        <w:rPr>
          <w:rFonts w:ascii="TimesNewRomanPS-BoldMT" w:hAnsi="TimesNewRomanPS-BoldMT"/>
          <w:b/>
          <w:bCs/>
          <w:color w:val="000000" w:themeColor="text1"/>
          <w:sz w:val="24"/>
          <w:szCs w:val="24"/>
        </w:rPr>
      </w:pPr>
    </w:p>
    <w:p w14:paraId="079F2C59" w14:textId="77777777" w:rsidR="00E15BBA" w:rsidRDefault="00E15BBA" w:rsidP="00E15BBA">
      <w:pPr>
        <w:spacing w:after="0" w:line="276" w:lineRule="auto"/>
        <w:rPr>
          <w:rFonts w:ascii="TimesNewRomanPS-BoldMT" w:hAnsi="TimesNewRomanPS-BoldMT"/>
          <w:b/>
          <w:bCs/>
          <w:color w:val="000000" w:themeColor="text1"/>
          <w:sz w:val="24"/>
          <w:szCs w:val="24"/>
        </w:rPr>
      </w:pPr>
    </w:p>
    <w:p w14:paraId="00751493" w14:textId="77777777" w:rsidR="00E15BBA" w:rsidRDefault="00E15BBA" w:rsidP="00E15BBA">
      <w:pPr>
        <w:spacing w:after="0" w:line="276" w:lineRule="auto"/>
        <w:rPr>
          <w:rFonts w:ascii="TimesNewRomanPS-BoldMT" w:hAnsi="TimesNewRomanPS-BoldMT"/>
          <w:b/>
          <w:bCs/>
          <w:color w:val="000000" w:themeColor="text1"/>
          <w:sz w:val="24"/>
          <w:szCs w:val="24"/>
        </w:rPr>
      </w:pPr>
    </w:p>
    <w:bookmarkEnd w:id="2"/>
    <w:p w14:paraId="135BEAA8" w14:textId="1A75AAC1" w:rsidR="00CC143F" w:rsidRDefault="005D284B" w:rsidP="004455E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5D4303E" wp14:editId="6B6E6271">
                <wp:simplePos x="0" y="0"/>
                <wp:positionH relativeFrom="margin">
                  <wp:align>center</wp:align>
                </wp:positionH>
                <wp:positionV relativeFrom="paragraph">
                  <wp:posOffset>454</wp:posOffset>
                </wp:positionV>
                <wp:extent cx="6646545" cy="5618117"/>
                <wp:effectExtent l="0" t="0" r="1905" b="1905"/>
                <wp:wrapTight wrapText="bothSides">
                  <wp:wrapPolygon edited="0">
                    <wp:start x="0" y="0"/>
                    <wp:lineTo x="0" y="20289"/>
                    <wp:lineTo x="9410" y="21095"/>
                    <wp:lineTo x="9410" y="21534"/>
                    <wp:lineTo x="12134" y="21534"/>
                    <wp:lineTo x="12134" y="21095"/>
                    <wp:lineTo x="21544" y="20289"/>
                    <wp:lineTo x="21544" y="0"/>
                    <wp:lineTo x="0" y="0"/>
                  </wp:wrapPolygon>
                </wp:wrapTight>
                <wp:docPr id="101568547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6545" cy="5618117"/>
                          <a:chOff x="0" y="0"/>
                          <a:chExt cx="6646545" cy="5618117"/>
                        </a:xfrm>
                      </wpg:grpSpPr>
                      <wps:wsp>
                        <wps:cNvPr id="59797867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2057" y="5290457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7AB7429" w14:textId="3CBA4D56" w:rsidR="0025721A" w:rsidRPr="00C1251F" w:rsidRDefault="00CC6E06" w:rsidP="0025721A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25721A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8780278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46545" cy="5268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D4303E" id="Group 2" o:spid="_x0000_s1026" style="position:absolute;margin-left:0;margin-top:.05pt;width:523.35pt;height:442.35pt;z-index:251667456;mso-position-horizontal:center;mso-position-horizontal-relative:margin" coordsize="66465,561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28520;top:52904;width:9525;height:3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" filled="f" stroked="f">
                  <v:textbox>
                    <w:txbxContent>
                      <w:p w14:paraId="27AB7429" w14:textId="3CBA4D56" w:rsidR="0025721A" w:rsidRPr="00C1251F" w:rsidRDefault="00CC6E06" w:rsidP="0025721A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25721A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1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width:66465;height:526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">
                  <v:imagedata r:id="rId8" o:title=""/>
                </v:shape>
                <w10:wrap type="tight" anchorx="margin"/>
              </v:group>
            </w:pict>
          </mc:Fallback>
        </mc:AlternateContent>
      </w:r>
    </w:p>
    <w:p w14:paraId="3F903E8D" w14:textId="5CED3FEB" w:rsidR="00CC143F" w:rsidRDefault="00CC14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6A7F767" w14:textId="7E9A5513" w:rsidR="00CC143F" w:rsidRDefault="002F25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01BEBA7C" wp14:editId="7D13609D">
                <wp:simplePos x="0" y="0"/>
                <wp:positionH relativeFrom="column">
                  <wp:posOffset>-391886</wp:posOffset>
                </wp:positionH>
                <wp:positionV relativeFrom="paragraph">
                  <wp:posOffset>0</wp:posOffset>
                </wp:positionV>
                <wp:extent cx="6519545" cy="5422174"/>
                <wp:effectExtent l="0" t="0" r="0" b="0"/>
                <wp:wrapTight wrapText="bothSides">
                  <wp:wrapPolygon edited="0">
                    <wp:start x="0" y="0"/>
                    <wp:lineTo x="0" y="19809"/>
                    <wp:lineTo x="9404" y="20644"/>
                    <wp:lineTo x="9404" y="21479"/>
                    <wp:lineTo x="12181" y="21479"/>
                    <wp:lineTo x="12181" y="20644"/>
                    <wp:lineTo x="21522" y="19809"/>
                    <wp:lineTo x="21522" y="0"/>
                    <wp:lineTo x="0" y="0"/>
                  </wp:wrapPolygon>
                </wp:wrapTight>
                <wp:docPr id="2104925278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19545" cy="5422174"/>
                          <a:chOff x="0" y="0"/>
                          <a:chExt cx="6519545" cy="5422174"/>
                        </a:xfrm>
                      </wpg:grpSpPr>
                      <wps:wsp>
                        <wps:cNvPr id="20630064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786743" y="5094514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5B9344" w14:textId="72E7662B" w:rsidR="00EE06F6" w:rsidRPr="00C1251F" w:rsidRDefault="00CC6E06" w:rsidP="00EE06F6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EE06F6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</w:t>
                              </w:r>
                              <w:r w:rsidR="00EE06F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65388272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9545" cy="4963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1BEBA7C" id="Group 4" o:spid="_x0000_s1029" style="position:absolute;margin-left:-30.85pt;margin-top:0;width:513.35pt;height:426.95pt;z-index:251669504" coordsize="65195,5422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+y6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K3/BRb/kU/Bf/YZb/wBF19U18rf8FFv+&#10;RT8F/wDYZb/0XQB9MeGf+Rc03/r1i/8AQRWjWd4Z/wCRc03/AK9Yv/QRWj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Hyj8a/+TqfDX+6f5LX1dXyj8a/+TqfDX+6f5LX1d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GX4r1caD4dvtXN&#10;tJci0haUxJ959oJwPyr4N/ag+NkXxT0vw5p0fhfUdGNlqPnGS5PD5XbgcDmv0FdVdSrAEHqDXyl/&#10;wUQtreHwr4MMMMcZOsNkqoGfkoA+nfDP/Iuab/16xf8AoIrRrO8M/wDIuab/ANesX/oIrR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D5R+Nf/J1Phr/dP8lr6ur5R+Nf/J1Phr/dP8lr6u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VxPxO+F/hT4h2yRa/aOZI/uTQsEkX6Niu2opOK&#10;luNScdjx6y+DmpaXCtrpXjPV0tl4VZ7t3IHpmtCy+DGizXcV54h1TVNZkibcIbm6LwZ/3CK9Roqk&#10;3e/UmytYitLeG1t0t7eNY4owFVVGABUtFFJu40rb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">
                <v:shape id="Text Box 2" o:spid="_x0000_s1030" type="#_x0000_t202" style="position:absolute;left:27867;top:50945;width:9525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" filled="f" stroked="f">
                  <v:textbox>
                    <w:txbxContent>
                      <w:p w14:paraId="405B9344" w14:textId="72E7662B" w:rsidR="00EE06F6" w:rsidRPr="00C1251F" w:rsidRDefault="00CC6E06" w:rsidP="00EE06F6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EE06F6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</w:t>
                        </w:r>
                        <w:r w:rsidR="00EE06F6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2</w:t>
                        </w:r>
                      </w:p>
                    </w:txbxContent>
                  </v:textbox>
                </v:shape>
                <v:shape id="Picture 3" o:spid="_x0000_s1031" type="#_x0000_t75" style="position:absolute;width:65195;height:496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">
                  <v:imagedata r:id="rId10" o:title=""/>
                </v:shape>
                <w10:wrap type="tight"/>
              </v:group>
            </w:pict>
          </mc:Fallback>
        </mc:AlternateContent>
      </w:r>
    </w:p>
    <w:p w14:paraId="4B63AA2A" w14:textId="3CFB548A" w:rsidR="00CC143F" w:rsidRDefault="00CC14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6ACA013" w14:textId="6AD39B0E" w:rsidR="00CC143F" w:rsidRDefault="002F25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52F05A0D" wp14:editId="1ADF2176">
                <wp:simplePos x="0" y="0"/>
                <wp:positionH relativeFrom="column">
                  <wp:posOffset>-653143</wp:posOffset>
                </wp:positionH>
                <wp:positionV relativeFrom="paragraph">
                  <wp:posOffset>0</wp:posOffset>
                </wp:positionV>
                <wp:extent cx="7031990" cy="5944689"/>
                <wp:effectExtent l="0" t="0" r="0" b="0"/>
                <wp:wrapTight wrapText="bothSides">
                  <wp:wrapPolygon edited="0">
                    <wp:start x="0" y="0"/>
                    <wp:lineTo x="0" y="20282"/>
                    <wp:lineTo x="9538" y="21044"/>
                    <wp:lineTo x="9538" y="21528"/>
                    <wp:lineTo x="12054" y="21528"/>
                    <wp:lineTo x="12054" y="21044"/>
                    <wp:lineTo x="21534" y="20282"/>
                    <wp:lineTo x="21534" y="0"/>
                    <wp:lineTo x="0" y="0"/>
                  </wp:wrapPolygon>
                </wp:wrapTight>
                <wp:docPr id="256203638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31990" cy="5944689"/>
                          <a:chOff x="0" y="0"/>
                          <a:chExt cx="7031990" cy="5944689"/>
                        </a:xfrm>
                      </wpg:grpSpPr>
                      <wps:wsp>
                        <wps:cNvPr id="70970489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048000" y="5617029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85A845" w14:textId="78A9D9E1" w:rsidR="00EE06F6" w:rsidRPr="00C1251F" w:rsidRDefault="00CC6E06" w:rsidP="00EE06F6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EE06F6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</w:t>
                              </w:r>
                              <w:r w:rsidR="00EE06F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56148528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1990" cy="5573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2F05A0D" id="Group 6" o:spid="_x0000_s1032" style="position:absolute;margin-left:-51.45pt;margin-top:0;width:553.7pt;height:468.1pt;z-index:251671552" coordsize="70319,59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su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">
                <v:shape id="Text Box 2" o:spid="_x0000_s1033" type="#_x0000_t202" style="position:absolute;left:30480;top:56170;width:9525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" filled="f" stroked="f">
                  <v:textbox>
                    <w:txbxContent>
                      <w:p w14:paraId="1C85A845" w14:textId="78A9D9E1" w:rsidR="00EE06F6" w:rsidRPr="00C1251F" w:rsidRDefault="00CC6E06" w:rsidP="00EE06F6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EE06F6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</w:t>
                        </w:r>
                        <w:r w:rsidR="00EE06F6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3</w:t>
                        </w:r>
                      </w:p>
                    </w:txbxContent>
                  </v:textbox>
                </v:shape>
                <v:shape id="Picture 5" o:spid="_x0000_s1034" type="#_x0000_t75" style="position:absolute;width:70319;height:557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">
                  <v:imagedata r:id="rId12" o:title=""/>
                </v:shape>
                <w10:wrap type="tight"/>
              </v:group>
            </w:pict>
          </mc:Fallback>
        </mc:AlternateContent>
      </w:r>
    </w:p>
    <w:p w14:paraId="39B2527B" w14:textId="481A4158" w:rsidR="00CC143F" w:rsidRDefault="00CC14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BA93121" w14:textId="1D7BACD9" w:rsidR="00CC143F" w:rsidRDefault="003E45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2CA2C073" wp14:editId="4E10F855">
                <wp:simplePos x="0" y="0"/>
                <wp:positionH relativeFrom="column">
                  <wp:posOffset>-163286</wp:posOffset>
                </wp:positionH>
                <wp:positionV relativeFrom="paragraph">
                  <wp:posOffset>0</wp:posOffset>
                </wp:positionV>
                <wp:extent cx="6062980" cy="6826431"/>
                <wp:effectExtent l="0" t="0" r="0" b="0"/>
                <wp:wrapTight wrapText="bothSides">
                  <wp:wrapPolygon edited="0">
                    <wp:start x="0" y="0"/>
                    <wp:lineTo x="0" y="20254"/>
                    <wp:lineTo x="10791" y="20254"/>
                    <wp:lineTo x="9434" y="20676"/>
                    <wp:lineTo x="9298" y="20796"/>
                    <wp:lineTo x="9298" y="21520"/>
                    <wp:lineTo x="12284" y="21520"/>
                    <wp:lineTo x="12420" y="20857"/>
                    <wp:lineTo x="12148" y="20676"/>
                    <wp:lineTo x="10791" y="20254"/>
                    <wp:lineTo x="21514" y="20254"/>
                    <wp:lineTo x="21514" y="0"/>
                    <wp:lineTo x="0" y="0"/>
                  </wp:wrapPolygon>
                </wp:wrapTight>
                <wp:docPr id="1504810132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62980" cy="6826431"/>
                          <a:chOff x="0" y="0"/>
                          <a:chExt cx="6062980" cy="6826431"/>
                        </a:xfrm>
                      </wpg:grpSpPr>
                      <wps:wsp>
                        <wps:cNvPr id="90926704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58143" y="6498771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A577B6" w14:textId="755C5A6E" w:rsidR="00EE06F6" w:rsidRPr="00C1251F" w:rsidRDefault="00CC6E06" w:rsidP="00EE06F6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EE06F6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</w:t>
                              </w:r>
                              <w:r w:rsidR="00EE06F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30543738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62980" cy="639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CA2C073" id="Group 8" o:spid="_x0000_s1035" style="position:absolute;margin-left:-12.85pt;margin-top:0;width:477.4pt;height:537.5pt;z-index:251673600" coordsize="60629,6826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7L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">
                <v:shape id="Text Box 2" o:spid="_x0000_s1036" type="#_x0000_t202" style="position:absolute;left:25581;top:64987;width:9525;height:3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" filled="f" stroked="f">
                  <v:textbox>
                    <w:txbxContent>
                      <w:p w14:paraId="56A577B6" w14:textId="755C5A6E" w:rsidR="00EE06F6" w:rsidRPr="00C1251F" w:rsidRDefault="00CC6E06" w:rsidP="00EE06F6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EE06F6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</w:t>
                        </w:r>
                        <w:r w:rsidR="00EE06F6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4</w:t>
                        </w:r>
                      </w:p>
                    </w:txbxContent>
                  </v:textbox>
                </v:shape>
                <v:shape id="Picture 7" o:spid="_x0000_s1037" type="#_x0000_t75" style="position:absolute;width:60629;height:63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">
                  <v:imagedata r:id="rId14" o:title=""/>
                </v:shape>
                <w10:wrap type="tight"/>
              </v:group>
            </w:pict>
          </mc:Fallback>
        </mc:AlternateContent>
      </w:r>
    </w:p>
    <w:p w14:paraId="62AD6700" w14:textId="60AB67C1" w:rsidR="00CC143F" w:rsidRDefault="00CC14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04CF19F" w14:textId="04ED9B4F" w:rsidR="00CC143F" w:rsidRDefault="00ED60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24C3282C" wp14:editId="7C13BD53">
                <wp:simplePos x="0" y="0"/>
                <wp:positionH relativeFrom="column">
                  <wp:posOffset>-631371</wp:posOffset>
                </wp:positionH>
                <wp:positionV relativeFrom="paragraph">
                  <wp:posOffset>10886</wp:posOffset>
                </wp:positionV>
                <wp:extent cx="6985000" cy="3484517"/>
                <wp:effectExtent l="0" t="0" r="6350" b="1905"/>
                <wp:wrapTight wrapText="bothSides">
                  <wp:wrapPolygon edited="0">
                    <wp:start x="0" y="0"/>
                    <wp:lineTo x="0" y="19250"/>
                    <wp:lineTo x="9543" y="20785"/>
                    <wp:lineTo x="9543" y="21494"/>
                    <wp:lineTo x="12076" y="21494"/>
                    <wp:lineTo x="12076" y="20785"/>
                    <wp:lineTo x="21561" y="19250"/>
                    <wp:lineTo x="21561" y="0"/>
                    <wp:lineTo x="0" y="0"/>
                  </wp:wrapPolygon>
                </wp:wrapTight>
                <wp:docPr id="191174546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85000" cy="3484517"/>
                          <a:chOff x="0" y="0"/>
                          <a:chExt cx="6985000" cy="3484517"/>
                        </a:xfrm>
                      </wpg:grpSpPr>
                      <wps:wsp>
                        <wps:cNvPr id="27144890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026228" y="3156857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D2EC13" w14:textId="4B0122CD" w:rsidR="00EE06F6" w:rsidRPr="00C1251F" w:rsidRDefault="00CC6E06" w:rsidP="00EE06F6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EE06F6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</w:t>
                              </w:r>
                              <w:r w:rsidR="00EE06F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18841597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0" cy="3101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4C3282C" id="Group 10" o:spid="_x0000_s1038" style="position:absolute;margin-left:-49.7pt;margin-top:.85pt;width:550pt;height:274.35pt;z-index:251675648" coordsize="69850,3484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">
                <v:shape id="Text Box 2" o:spid="_x0000_s1039" type="#_x0000_t202" style="position:absolute;left:30262;top:31568;width:9525;height:3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" filled="f" stroked="f">
                  <v:textbox>
                    <w:txbxContent>
                      <w:p w14:paraId="24D2EC13" w14:textId="4B0122CD" w:rsidR="00EE06F6" w:rsidRPr="00C1251F" w:rsidRDefault="00CC6E06" w:rsidP="00EE06F6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EE06F6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</w:t>
                        </w:r>
                        <w:r w:rsidR="00EE06F6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5</w:t>
                        </w:r>
                      </w:p>
                    </w:txbxContent>
                  </v:textbox>
                </v:shape>
                <v:shape id="Picture 9" o:spid="_x0000_s1040" type="#_x0000_t75" style="position:absolute;width:69850;height:310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">
                  <v:imagedata r:id="rId16" o:title=""/>
                </v:shape>
                <w10:wrap type="tight"/>
              </v:group>
            </w:pict>
          </mc:Fallback>
        </mc:AlternateContent>
      </w:r>
    </w:p>
    <w:p w14:paraId="71D9FEDB" w14:textId="308A1D42" w:rsidR="00CC143F" w:rsidRDefault="00386D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3D9147B7" wp14:editId="1C53214D">
                <wp:simplePos x="0" y="0"/>
                <wp:positionH relativeFrom="column">
                  <wp:posOffset>-446314</wp:posOffset>
                </wp:positionH>
                <wp:positionV relativeFrom="paragraph">
                  <wp:posOffset>407579</wp:posOffset>
                </wp:positionV>
                <wp:extent cx="6632575" cy="3604260"/>
                <wp:effectExtent l="0" t="0" r="0" b="0"/>
                <wp:wrapTight wrapText="bothSides">
                  <wp:wrapPolygon edited="0">
                    <wp:start x="0" y="0"/>
                    <wp:lineTo x="0" y="19979"/>
                    <wp:lineTo x="9430" y="20093"/>
                    <wp:lineTo x="9430" y="21463"/>
                    <wp:lineTo x="12160" y="21463"/>
                    <wp:lineTo x="12160" y="20093"/>
                    <wp:lineTo x="21528" y="19979"/>
                    <wp:lineTo x="21528" y="0"/>
                    <wp:lineTo x="0" y="0"/>
                  </wp:wrapPolygon>
                </wp:wrapTight>
                <wp:docPr id="543579790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2575" cy="3604260"/>
                          <a:chOff x="0" y="0"/>
                          <a:chExt cx="6632575" cy="3604260"/>
                        </a:xfrm>
                      </wpg:grpSpPr>
                      <pic:pic xmlns:pic="http://schemas.openxmlformats.org/drawingml/2006/picture">
                        <pic:nvPicPr>
                          <pic:cNvPr id="1174125148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32575" cy="333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1296412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41171" y="3276600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3E54BF" w14:textId="098B0B41" w:rsidR="00386D0C" w:rsidRPr="00C1251F" w:rsidRDefault="00CC6E06" w:rsidP="00386D0C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386D0C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</w:t>
                              </w:r>
                              <w:r w:rsidR="00386D0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9147B7" id="Group 12" o:spid="_x0000_s1041" style="position:absolute;margin-left:-35.15pt;margin-top:32.1pt;width:522.25pt;height:283.8pt;z-index:251679744" coordsize="66325,3604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/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jPWpKjPWgCS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qM9akqM&#10;9aAJ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">
                <v:shape id="Picture 11" o:spid="_x0000_s1042" type="#_x0000_t75" style="position:absolute;width:66325;height:33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">
                  <v:imagedata r:id="rId18" o:title=""/>
                </v:shape>
                <v:shape id="Text Box 2" o:spid="_x0000_s1043" type="#_x0000_t202" style="position:absolute;left:28411;top:32766;width:9525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" filled="f" stroked="f">
                  <v:textbox>
                    <w:txbxContent>
                      <w:p w14:paraId="083E54BF" w14:textId="098B0B41" w:rsidR="00386D0C" w:rsidRPr="00C1251F" w:rsidRDefault="00CC6E06" w:rsidP="00386D0C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386D0C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</w:t>
                        </w:r>
                        <w:r w:rsidR="00386D0C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6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="00CC143F">
        <w:rPr>
          <w:rFonts w:ascii="Times New Roman" w:hAnsi="Times New Roman" w:cs="Times New Roman"/>
          <w:sz w:val="24"/>
          <w:szCs w:val="24"/>
        </w:rPr>
        <w:br w:type="page"/>
      </w:r>
    </w:p>
    <w:p w14:paraId="1E892555" w14:textId="77F16980" w:rsidR="00CC143F" w:rsidRDefault="006C67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67114F12" wp14:editId="3C313C19">
                <wp:simplePos x="0" y="0"/>
                <wp:positionH relativeFrom="column">
                  <wp:posOffset>-566057</wp:posOffset>
                </wp:positionH>
                <wp:positionV relativeFrom="paragraph">
                  <wp:posOffset>0</wp:posOffset>
                </wp:positionV>
                <wp:extent cx="6849110" cy="3789317"/>
                <wp:effectExtent l="0" t="0" r="8890" b="1905"/>
                <wp:wrapTight wrapText="bothSides">
                  <wp:wrapPolygon edited="0">
                    <wp:start x="0" y="0"/>
                    <wp:lineTo x="0" y="19656"/>
                    <wp:lineTo x="8892" y="20851"/>
                    <wp:lineTo x="8892" y="21502"/>
                    <wp:lineTo x="11535" y="21502"/>
                    <wp:lineTo x="11535" y="20851"/>
                    <wp:lineTo x="21568" y="19656"/>
                    <wp:lineTo x="21568" y="0"/>
                    <wp:lineTo x="0" y="0"/>
                  </wp:wrapPolygon>
                </wp:wrapTight>
                <wp:docPr id="662089379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9110" cy="3789317"/>
                          <a:chOff x="0" y="0"/>
                          <a:chExt cx="6849110" cy="3789317"/>
                        </a:xfrm>
                      </wpg:grpSpPr>
                      <wps:wsp>
                        <wps:cNvPr id="138804042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775857" y="3461657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2467F8" w14:textId="23AF185B" w:rsidR="00EE06F6" w:rsidRPr="00C1251F" w:rsidRDefault="00CC6E06" w:rsidP="00EE06F6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EE06F6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</w:t>
                              </w:r>
                              <w:r w:rsidR="00EE06F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37858118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49110" cy="3439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7114F12" id="Group 14" o:spid="_x0000_s1044" style="position:absolute;margin-left:-44.55pt;margin-top:0;width:539.3pt;height:298.35pt;z-index:251681792" coordsize="68491,3789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g9KKD0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D0ooPS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N2L0204AAYAoooAKKKKACiiigAooooAKKKKACiiigAo&#10;oooAKKKKACiiigAooooAKKKKACiiigAooooAKKKKACiiigAooooAKKKKACiiigAooooAKKKKACii&#10;igAooooAKKKKACiiigAooooAKKKKACiiigAooooAKKKKACiiigAooooAKKKKACiiigAooooAKKKK&#10;ACiiigAooooAKKKKACiiigAooooAKKKKACiiigAooooAKKKKACiiigAooooAKKKKACg9KKD0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D0ooPS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">
                <v:shape id="Text Box 2" o:spid="_x0000_s1045" type="#_x0000_t202" style="position:absolute;left:27758;top:34616;width:9525;height:3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" filled="f" stroked="f">
                  <v:textbox>
                    <w:txbxContent>
                      <w:p w14:paraId="472467F8" w14:textId="23AF185B" w:rsidR="00EE06F6" w:rsidRPr="00C1251F" w:rsidRDefault="00CC6E06" w:rsidP="00EE06F6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EE06F6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</w:t>
                        </w:r>
                        <w:r w:rsidR="00EE06F6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7</w:t>
                        </w:r>
                      </w:p>
                    </w:txbxContent>
                  </v:textbox>
                </v:shape>
                <v:shape id="Picture 13" o:spid="_x0000_s1046" type="#_x0000_t75" style="position:absolute;width:68491;height:34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">
                  <v:imagedata r:id="rId20" o:title=""/>
                </v:shape>
                <w10:wrap type="tight"/>
              </v:group>
            </w:pict>
          </mc:Fallback>
        </mc:AlternateContent>
      </w:r>
    </w:p>
    <w:p w14:paraId="0EB514B5" w14:textId="269FB3C5" w:rsidR="00CC143F" w:rsidRDefault="00CC143F">
      <w:pPr>
        <w:rPr>
          <w:rFonts w:ascii="Times New Roman" w:hAnsi="Times New Roman" w:cs="Times New Roman"/>
          <w:sz w:val="24"/>
          <w:szCs w:val="24"/>
        </w:rPr>
      </w:pPr>
    </w:p>
    <w:p w14:paraId="0C7385B8" w14:textId="385CF60B" w:rsidR="00CC143F" w:rsidRDefault="00CD3E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10464" behindDoc="0" locked="0" layoutInCell="1" allowOverlap="1" wp14:anchorId="6157E2B4" wp14:editId="21A6B0E0">
                <wp:simplePos x="0" y="0"/>
                <wp:positionH relativeFrom="column">
                  <wp:posOffset>-525780</wp:posOffset>
                </wp:positionH>
                <wp:positionV relativeFrom="paragraph">
                  <wp:posOffset>272415</wp:posOffset>
                </wp:positionV>
                <wp:extent cx="6782435" cy="3337560"/>
                <wp:effectExtent l="0" t="0" r="0" b="0"/>
                <wp:wrapTight wrapText="bothSides">
                  <wp:wrapPolygon edited="0">
                    <wp:start x="0" y="0"/>
                    <wp:lineTo x="0" y="19479"/>
                    <wp:lineTo x="9464" y="19726"/>
                    <wp:lineTo x="9464" y="21452"/>
                    <wp:lineTo x="12134" y="21452"/>
                    <wp:lineTo x="12134" y="19726"/>
                    <wp:lineTo x="21537" y="19479"/>
                    <wp:lineTo x="21537" y="0"/>
                    <wp:lineTo x="0" y="0"/>
                  </wp:wrapPolygon>
                </wp:wrapTight>
                <wp:docPr id="612547543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2435" cy="3337560"/>
                          <a:chOff x="0" y="0"/>
                          <a:chExt cx="6782435" cy="3337560"/>
                        </a:xfrm>
                      </wpg:grpSpPr>
                      <wps:wsp>
                        <wps:cNvPr id="1173145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918460" y="3009900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DCCD88" w14:textId="0DA86F72" w:rsidR="006657B4" w:rsidRPr="00C1251F" w:rsidRDefault="00CC6E06" w:rsidP="006657B4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6657B4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</w:t>
                              </w:r>
                              <w:r w:rsidR="006657B4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0188268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82435" cy="3009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57E2B4" id="_x0000_s1047" style="position:absolute;margin-left:-41.4pt;margin-top:21.45pt;width:534.05pt;height:262.8pt;z-index:251710464" coordsize="67824,3337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/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1+lOpr9KAH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">
                <v:shape id="Text Box 2" o:spid="_x0000_s1048" type="#_x0000_t202" style="position:absolute;left:29184;top:30099;width:9525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" filled="f" stroked="f">
                  <v:textbox>
                    <w:txbxContent>
                      <w:p w14:paraId="77DCCD88" w14:textId="0DA86F72" w:rsidR="006657B4" w:rsidRPr="00C1251F" w:rsidRDefault="00CC6E06" w:rsidP="006657B4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6657B4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</w:t>
                        </w:r>
                        <w:r w:rsidR="006657B4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8</w:t>
                        </w:r>
                      </w:p>
                    </w:txbxContent>
                  </v:textbox>
                </v:shape>
                <v:shape id="Picture 1" o:spid="_x0000_s1049" type="#_x0000_t75" style="position:absolute;width:67824;height:300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">
                  <v:imagedata r:id="rId22" o:title=""/>
                </v:shape>
                <w10:wrap type="tight"/>
              </v:group>
            </w:pict>
          </mc:Fallback>
        </mc:AlternateContent>
      </w:r>
    </w:p>
    <w:p w14:paraId="3C8A6767" w14:textId="3C151E61" w:rsidR="00CC143F" w:rsidRDefault="00CC14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309072D" w14:textId="578C17D9" w:rsidR="00CC143F" w:rsidRDefault="008A53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347BBBB2" wp14:editId="64652B3E">
                <wp:simplePos x="0" y="0"/>
                <wp:positionH relativeFrom="column">
                  <wp:posOffset>-327660</wp:posOffset>
                </wp:positionH>
                <wp:positionV relativeFrom="paragraph">
                  <wp:posOffset>243840</wp:posOffset>
                </wp:positionV>
                <wp:extent cx="6542405" cy="3208020"/>
                <wp:effectExtent l="0" t="0" r="0" b="0"/>
                <wp:wrapTight wrapText="bothSides">
                  <wp:wrapPolygon edited="0">
                    <wp:start x="0" y="0"/>
                    <wp:lineTo x="0" y="19496"/>
                    <wp:lineTo x="9308" y="20523"/>
                    <wp:lineTo x="9308" y="21420"/>
                    <wp:lineTo x="12076" y="21420"/>
                    <wp:lineTo x="12076" y="20523"/>
                    <wp:lineTo x="21510" y="19496"/>
                    <wp:lineTo x="21510" y="0"/>
                    <wp:lineTo x="0" y="0"/>
                  </wp:wrapPolygon>
                </wp:wrapTight>
                <wp:docPr id="621514229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42405" cy="3208020"/>
                          <a:chOff x="0" y="0"/>
                          <a:chExt cx="6542405" cy="3208020"/>
                        </a:xfrm>
                      </wpg:grpSpPr>
                      <wps:wsp>
                        <wps:cNvPr id="8014177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773680" y="2880360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7C101D" w14:textId="44D18C47" w:rsidR="003E076B" w:rsidRPr="00C1251F" w:rsidRDefault="00CC6E06" w:rsidP="003E076B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3E076B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</w:t>
                              </w:r>
                              <w:r w:rsidR="003E076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87137192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42405" cy="2903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47BBBB2" id="_x0000_s1050" style="position:absolute;margin-left:-25.8pt;margin-top:19.2pt;width:515.15pt;height:252.6pt;z-index:251712512" coordsize="65424,3208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38ooooAKKKKACiiigAopGZV+8aCyqNxNAC0U3zE67qPNT+9QA6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">
                <v:shape id="Text Box 2" o:spid="_x0000_s1051" type="#_x0000_t202" style="position:absolute;left:27736;top:28803;width:9525;height:3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" filled="f" stroked="f">
                  <v:textbox>
                    <w:txbxContent>
                      <w:p w14:paraId="637C101D" w14:textId="44D18C47" w:rsidR="003E076B" w:rsidRPr="00C1251F" w:rsidRDefault="00CC6E06" w:rsidP="003E076B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3E076B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</w:t>
                        </w:r>
                        <w:r w:rsidR="003E076B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9</w:t>
                        </w:r>
                      </w:p>
                    </w:txbxContent>
                  </v:textbox>
                </v:shape>
                <v:shape id="Picture 3" o:spid="_x0000_s1052" type="#_x0000_t75" style="position:absolute;width:65424;height:290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">
                  <v:imagedata r:id="rId24" o:title=""/>
                </v:shape>
                <w10:wrap type="tight"/>
              </v:group>
            </w:pict>
          </mc:Fallback>
        </mc:AlternateContent>
      </w:r>
    </w:p>
    <w:p w14:paraId="6DCA7F35" w14:textId="0E046CEB" w:rsidR="00CC143F" w:rsidRDefault="00CC143F">
      <w:pPr>
        <w:rPr>
          <w:rFonts w:ascii="Times New Roman" w:hAnsi="Times New Roman" w:cs="Times New Roman"/>
          <w:sz w:val="24"/>
          <w:szCs w:val="24"/>
        </w:rPr>
      </w:pPr>
    </w:p>
    <w:p w14:paraId="7F2741F1" w14:textId="56721BE1" w:rsidR="00CC143F" w:rsidRDefault="00280C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72A46B97" wp14:editId="47DB5C9B">
                <wp:simplePos x="0" y="0"/>
                <wp:positionH relativeFrom="column">
                  <wp:posOffset>-609600</wp:posOffset>
                </wp:positionH>
                <wp:positionV relativeFrom="paragraph">
                  <wp:posOffset>563064</wp:posOffset>
                </wp:positionV>
                <wp:extent cx="6957695" cy="3821974"/>
                <wp:effectExtent l="0" t="0" r="0" b="0"/>
                <wp:wrapTight wrapText="bothSides">
                  <wp:wrapPolygon edited="0">
                    <wp:start x="0" y="0"/>
                    <wp:lineTo x="0" y="19705"/>
                    <wp:lineTo x="9462" y="20674"/>
                    <wp:lineTo x="9462" y="21428"/>
                    <wp:lineTo x="12065" y="21428"/>
                    <wp:lineTo x="12065" y="20674"/>
                    <wp:lineTo x="21527" y="19705"/>
                    <wp:lineTo x="21527" y="0"/>
                    <wp:lineTo x="0" y="0"/>
                  </wp:wrapPolygon>
                </wp:wrapTight>
                <wp:docPr id="1457484823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57695" cy="3821974"/>
                          <a:chOff x="0" y="0"/>
                          <a:chExt cx="6957695" cy="3821974"/>
                        </a:xfrm>
                      </wpg:grpSpPr>
                      <pic:pic xmlns:pic="http://schemas.openxmlformats.org/drawingml/2006/picture">
                        <pic:nvPicPr>
                          <pic:cNvPr id="62367225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7695" cy="3493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7741778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004457" y="3494314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054C3DD" w14:textId="1E0205D7" w:rsidR="00280CB8" w:rsidRPr="00C1251F" w:rsidRDefault="00CC6E06" w:rsidP="00280CB8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280CB8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1</w:t>
                              </w:r>
                              <w:r w:rsidR="00280CB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2A46B97" id="Group 20" o:spid="_x0000_s1053" style="position:absolute;margin-left:-48pt;margin-top:44.35pt;width:547.85pt;height:300.95pt;z-index:251696128" coordsize="69576,3821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38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A9KKD0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PSig9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D0o&#10;oPS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">
                <v:shape id="Picture 19" o:spid="_x0000_s1054" type="#_x0000_t75" style="position:absolute;width:69576;height:349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">
                  <v:imagedata r:id="rId26" o:title=""/>
                </v:shape>
                <v:shape id="Text Box 2" o:spid="_x0000_s1055" type="#_x0000_t202" style="position:absolute;left:30044;top:34943;width:9525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" filled="f" stroked="f">
                  <v:textbox>
                    <w:txbxContent>
                      <w:p w14:paraId="2054C3DD" w14:textId="1E0205D7" w:rsidR="00280CB8" w:rsidRPr="00C1251F" w:rsidRDefault="00CC6E06" w:rsidP="00280CB8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280CB8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1</w:t>
                        </w:r>
                        <w:r w:rsidR="00280CB8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0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="00CC143F">
        <w:rPr>
          <w:rFonts w:ascii="Times New Roman" w:hAnsi="Times New Roman" w:cs="Times New Roman"/>
          <w:sz w:val="24"/>
          <w:szCs w:val="24"/>
        </w:rPr>
        <w:br w:type="page"/>
      </w:r>
    </w:p>
    <w:p w14:paraId="1512FBF7" w14:textId="4CADDADC" w:rsidR="00CC143F" w:rsidRDefault="000A7E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45AF7F69" wp14:editId="457C71C3">
                <wp:simplePos x="0" y="0"/>
                <wp:positionH relativeFrom="column">
                  <wp:posOffset>-533400</wp:posOffset>
                </wp:positionH>
                <wp:positionV relativeFrom="paragraph">
                  <wp:posOffset>0</wp:posOffset>
                </wp:positionV>
                <wp:extent cx="6805930" cy="3756660"/>
                <wp:effectExtent l="0" t="0" r="0" b="0"/>
                <wp:wrapTight wrapText="bothSides">
                  <wp:wrapPolygon edited="0">
                    <wp:start x="0" y="0"/>
                    <wp:lineTo x="0" y="19606"/>
                    <wp:lineTo x="8948" y="21030"/>
                    <wp:lineTo x="8948" y="21469"/>
                    <wp:lineTo x="11608" y="21469"/>
                    <wp:lineTo x="11608" y="21030"/>
                    <wp:lineTo x="21523" y="19606"/>
                    <wp:lineTo x="21523" y="0"/>
                    <wp:lineTo x="0" y="0"/>
                  </wp:wrapPolygon>
                </wp:wrapTight>
                <wp:docPr id="2094382894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05930" cy="3756660"/>
                          <a:chOff x="0" y="0"/>
                          <a:chExt cx="6805930" cy="3756660"/>
                        </a:xfrm>
                      </wpg:grpSpPr>
                      <wps:wsp>
                        <wps:cNvPr id="158532522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764971" y="3429000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13912F6" w14:textId="6EABA5A4" w:rsidR="003E076B" w:rsidRPr="00C1251F" w:rsidRDefault="00CC6E06" w:rsidP="003E076B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3E076B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1</w:t>
                              </w:r>
                              <w:r w:rsidR="003E076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30529603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5930" cy="3417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5AF7F69" id="Group 22" o:spid="_x0000_s1056" style="position:absolute;margin-left:-42pt;margin-top:0;width:535.9pt;height:295.8pt;z-index:251698176" coordsize="68059,3756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R/u0UP92igBaKKKACiiigAooooAKKKKACijPOKM0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CP92ih/u0UAL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CP92ih&#10;/u0UAL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">
                <v:shape id="Text Box 2" o:spid="_x0000_s1057" type="#_x0000_t202" style="position:absolute;left:27649;top:34290;width:9525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" filled="f" stroked="f">
                  <v:textbox>
                    <w:txbxContent>
                      <w:p w14:paraId="513912F6" w14:textId="6EABA5A4" w:rsidR="003E076B" w:rsidRPr="00C1251F" w:rsidRDefault="00CC6E06" w:rsidP="003E076B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3E076B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1</w:t>
                        </w:r>
                        <w:r w:rsidR="003E076B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1</w:t>
                        </w:r>
                      </w:p>
                    </w:txbxContent>
                  </v:textbox>
                </v:shape>
                <v:shape id="Picture 21" o:spid="_x0000_s1058" type="#_x0000_t75" style="position:absolute;width:68059;height:341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">
                  <v:imagedata r:id="rId28" o:title=""/>
                </v:shape>
                <w10:wrap type="tight"/>
              </v:group>
            </w:pict>
          </mc:Fallback>
        </mc:AlternateContent>
      </w:r>
    </w:p>
    <w:p w14:paraId="67A5BCB2" w14:textId="1D78866F" w:rsidR="00CC143F" w:rsidRDefault="007441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33CA2452" wp14:editId="52251C4E">
                <wp:simplePos x="0" y="0"/>
                <wp:positionH relativeFrom="column">
                  <wp:posOffset>-566057</wp:posOffset>
                </wp:positionH>
                <wp:positionV relativeFrom="paragraph">
                  <wp:posOffset>938621</wp:posOffset>
                </wp:positionV>
                <wp:extent cx="6809105" cy="4126774"/>
                <wp:effectExtent l="0" t="0" r="0" b="0"/>
                <wp:wrapTight wrapText="bothSides">
                  <wp:wrapPolygon edited="0">
                    <wp:start x="0" y="0"/>
                    <wp:lineTo x="0" y="19047"/>
                    <wp:lineTo x="10757" y="19147"/>
                    <wp:lineTo x="9790" y="19945"/>
                    <wp:lineTo x="9548" y="20244"/>
                    <wp:lineTo x="9548" y="21440"/>
                    <wp:lineTo x="12207" y="21440"/>
                    <wp:lineTo x="12328" y="20343"/>
                    <wp:lineTo x="12086" y="20044"/>
                    <wp:lineTo x="10757" y="19147"/>
                    <wp:lineTo x="21513" y="19047"/>
                    <wp:lineTo x="21513" y="0"/>
                    <wp:lineTo x="0" y="0"/>
                  </wp:wrapPolygon>
                </wp:wrapTight>
                <wp:docPr id="80538683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09105" cy="4126774"/>
                          <a:chOff x="0" y="0"/>
                          <a:chExt cx="6809105" cy="4126774"/>
                        </a:xfrm>
                      </wpg:grpSpPr>
                      <pic:pic xmlns:pic="http://schemas.openxmlformats.org/drawingml/2006/picture">
                        <pic:nvPicPr>
                          <pic:cNvPr id="2124097387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9105" cy="363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973016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960914" y="3799114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A4CECC" w14:textId="4397C5A5" w:rsidR="0074414D" w:rsidRPr="00C1251F" w:rsidRDefault="00CC6E06" w:rsidP="0074414D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74414D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1</w:t>
                              </w:r>
                              <w:r w:rsidR="0074414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CA2452" id="Group 24" o:spid="_x0000_s1059" style="position:absolute;margin-left:-44.55pt;margin-top:73.9pt;width:536.15pt;height:324.95pt;z-index:251702272" coordsize="68091,4126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">
                <v:shape id="Picture 23" o:spid="_x0000_s1060" type="#_x0000_t75" style="position:absolute;width:68091;height:36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">
                  <v:imagedata r:id="rId30" o:title=""/>
                </v:shape>
                <v:shape id="Text Box 2" o:spid="_x0000_s1061" type="#_x0000_t202" style="position:absolute;left:29609;top:37991;width:9525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" filled="f" stroked="f">
                  <v:textbox>
                    <w:txbxContent>
                      <w:p w14:paraId="58A4CECC" w14:textId="4397C5A5" w:rsidR="0074414D" w:rsidRPr="00C1251F" w:rsidRDefault="00CC6E06" w:rsidP="0074414D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74414D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1</w:t>
                        </w:r>
                        <w:r w:rsidR="0074414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2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="00CC143F">
        <w:rPr>
          <w:rFonts w:ascii="Times New Roman" w:hAnsi="Times New Roman" w:cs="Times New Roman"/>
          <w:sz w:val="24"/>
          <w:szCs w:val="24"/>
        </w:rPr>
        <w:br w:type="page"/>
      </w:r>
    </w:p>
    <w:p w14:paraId="5B7CA04C" w14:textId="05767D8E" w:rsidR="00CC143F" w:rsidRDefault="00671F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25BBDA15" wp14:editId="74BBCDB3">
                <wp:simplePos x="0" y="0"/>
                <wp:positionH relativeFrom="column">
                  <wp:posOffset>-642257</wp:posOffset>
                </wp:positionH>
                <wp:positionV relativeFrom="paragraph">
                  <wp:posOffset>359229</wp:posOffset>
                </wp:positionV>
                <wp:extent cx="7011035" cy="3626031"/>
                <wp:effectExtent l="0" t="0" r="0" b="0"/>
                <wp:wrapTight wrapText="bothSides">
                  <wp:wrapPolygon edited="0">
                    <wp:start x="0" y="0"/>
                    <wp:lineTo x="0" y="19633"/>
                    <wp:lineTo x="9625" y="19973"/>
                    <wp:lineTo x="9625" y="21449"/>
                    <wp:lineTo x="12208" y="21449"/>
                    <wp:lineTo x="12208" y="19973"/>
                    <wp:lineTo x="21539" y="19633"/>
                    <wp:lineTo x="21539" y="0"/>
                    <wp:lineTo x="0" y="0"/>
                  </wp:wrapPolygon>
                </wp:wrapTight>
                <wp:docPr id="1544128495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1035" cy="3626031"/>
                          <a:chOff x="0" y="0"/>
                          <a:chExt cx="7011035" cy="3626031"/>
                        </a:xfrm>
                      </wpg:grpSpPr>
                      <wps:wsp>
                        <wps:cNvPr id="185750476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069771" y="3298371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440499" w14:textId="264EF20B" w:rsidR="00C61B6A" w:rsidRPr="00C1251F" w:rsidRDefault="00CC6E06" w:rsidP="00C61B6A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C61B6A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1</w:t>
                              </w:r>
                              <w:r w:rsidR="003E076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57425969" name="Picture 25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11035" cy="3298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5BBDA15" id="Group 26" o:spid="_x0000_s1062" style="position:absolute;margin-left:-50.55pt;margin-top:28.3pt;width:552.05pt;height:285.5pt;z-index:251704320" coordsize="70110,3626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38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1+tFD9aKAH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">
                <v:shape id="Text Box 2" o:spid="_x0000_s1063" type="#_x0000_t202" style="position:absolute;left:30697;top:32983;width:9525;height:3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" filled="f" stroked="f">
                  <v:textbox>
                    <w:txbxContent>
                      <w:p w14:paraId="7F440499" w14:textId="264EF20B" w:rsidR="00C61B6A" w:rsidRPr="00C1251F" w:rsidRDefault="00CC6E06" w:rsidP="00C61B6A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C61B6A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1</w:t>
                        </w:r>
                        <w:r w:rsidR="003E076B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3</w:t>
                        </w:r>
                      </w:p>
                    </w:txbxContent>
                  </v:textbox>
                </v:shape>
                <v:shape id="Picture 25" o:spid="_x0000_s1064" type="#_x0000_t75" style="position:absolute;width:70110;height:329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">
                  <v:imagedata r:id="rId32" o:title=""/>
                </v:shape>
                <w10:wrap type="tight"/>
              </v:group>
            </w:pict>
          </mc:Fallback>
        </mc:AlternateContent>
      </w:r>
    </w:p>
    <w:p w14:paraId="427DFBC0" w14:textId="39398905" w:rsidR="00CC143F" w:rsidRDefault="00CC143F">
      <w:pPr>
        <w:rPr>
          <w:rFonts w:ascii="Times New Roman" w:hAnsi="Times New Roman" w:cs="Times New Roman"/>
          <w:sz w:val="24"/>
          <w:szCs w:val="24"/>
        </w:rPr>
      </w:pPr>
    </w:p>
    <w:p w14:paraId="25570E89" w14:textId="11F4B589" w:rsidR="00CC143F" w:rsidRDefault="00EF57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73E4F9EB" wp14:editId="63CF4569">
                <wp:simplePos x="0" y="0"/>
                <wp:positionH relativeFrom="column">
                  <wp:posOffset>-620486</wp:posOffset>
                </wp:positionH>
                <wp:positionV relativeFrom="paragraph">
                  <wp:posOffset>278946</wp:posOffset>
                </wp:positionV>
                <wp:extent cx="6964680" cy="3593375"/>
                <wp:effectExtent l="0" t="0" r="7620" b="0"/>
                <wp:wrapTight wrapText="bothSides">
                  <wp:wrapPolygon edited="0">
                    <wp:start x="0" y="0"/>
                    <wp:lineTo x="0" y="19699"/>
                    <wp:lineTo x="9512" y="20157"/>
                    <wp:lineTo x="9512" y="21417"/>
                    <wp:lineTo x="12112" y="21417"/>
                    <wp:lineTo x="12112" y="20157"/>
                    <wp:lineTo x="21565" y="19699"/>
                    <wp:lineTo x="21565" y="0"/>
                    <wp:lineTo x="0" y="0"/>
                  </wp:wrapPolygon>
                </wp:wrapTight>
                <wp:docPr id="136320535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4680" cy="3593375"/>
                          <a:chOff x="0" y="0"/>
                          <a:chExt cx="6964680" cy="3593375"/>
                        </a:xfrm>
                      </wpg:grpSpPr>
                      <pic:pic xmlns:pic="http://schemas.openxmlformats.org/drawingml/2006/picture">
                        <pic:nvPicPr>
                          <pic:cNvPr id="1024922271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64680" cy="3276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015343" y="3265715"/>
                            <a:ext cx="952500" cy="327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127D9A4" w14:textId="7FB1F6C4" w:rsidR="00EF572C" w:rsidRPr="00C1251F" w:rsidRDefault="00CC6E06" w:rsidP="00EF572C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Fig.</w:t>
                              </w:r>
                              <w:r w:rsidR="00EF572C" w:rsidRPr="00C1251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1</w:t>
                              </w:r>
                              <w:r w:rsidR="00EF572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E4F9EB" id="Group 28" o:spid="_x0000_s1065" style="position:absolute;margin-left:-48.85pt;margin-top:21.95pt;width:548.4pt;height:282.95pt;z-index:251708416" coordsize="69646,3593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oz1qSoz1oAk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UZ61JUZ60AS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UZ61&#10;JUZ60AS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">
                <v:shape id="Picture 27" o:spid="_x0000_s1066" type="#_x0000_t75" style="position:absolute;width:69646;height:32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">
                  <v:imagedata r:id="rId34" o:title=""/>
                </v:shape>
                <v:shape id="Text Box 2" o:spid="_x0000_s1067" type="#_x0000_t202" style="position:absolute;left:30153;top:32657;width:9525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5127D9A4" w14:textId="7FB1F6C4" w:rsidR="00EF572C" w:rsidRPr="00C1251F" w:rsidRDefault="00CC6E06" w:rsidP="00EF572C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ig.</w:t>
                        </w:r>
                        <w:r w:rsidR="00EF572C" w:rsidRPr="00C1251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 xml:space="preserve"> S1</w:t>
                        </w:r>
                        <w:r w:rsidR="00EF572C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4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6FE5152C" w14:textId="20260B9F" w:rsidR="00CC143F" w:rsidRDefault="00CC143F">
      <w:pPr>
        <w:rPr>
          <w:rFonts w:ascii="Times New Roman" w:hAnsi="Times New Roman" w:cs="Times New Roman"/>
          <w:sz w:val="24"/>
          <w:szCs w:val="24"/>
        </w:rPr>
      </w:pPr>
    </w:p>
    <w:sectPr w:rsidR="00CC143F">
      <w:footerReference w:type="default" r:id="rId3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16921B" w14:textId="77777777" w:rsidR="007012D1" w:rsidRDefault="007012D1" w:rsidP="009A7383">
      <w:pPr>
        <w:spacing w:after="0" w:line="240" w:lineRule="auto"/>
      </w:pPr>
      <w:r>
        <w:separator/>
      </w:r>
    </w:p>
  </w:endnote>
  <w:endnote w:type="continuationSeparator" w:id="0">
    <w:p w14:paraId="6A0DFF7E" w14:textId="77777777" w:rsidR="007012D1" w:rsidRDefault="007012D1" w:rsidP="009A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024919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E382E6" w14:textId="5874B8CB" w:rsidR="009A7383" w:rsidRDefault="009A738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E4599C" w14:textId="77777777" w:rsidR="009A7383" w:rsidRDefault="009A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5B1EB7" w14:textId="77777777" w:rsidR="007012D1" w:rsidRDefault="007012D1" w:rsidP="009A7383">
      <w:pPr>
        <w:spacing w:after="0" w:line="240" w:lineRule="auto"/>
      </w:pPr>
      <w:r>
        <w:separator/>
      </w:r>
    </w:p>
  </w:footnote>
  <w:footnote w:type="continuationSeparator" w:id="0">
    <w:p w14:paraId="704B5FF1" w14:textId="77777777" w:rsidR="007012D1" w:rsidRDefault="007012D1" w:rsidP="009A73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AA5D67"/>
    <w:multiLevelType w:val="hybridMultilevel"/>
    <w:tmpl w:val="A734FE8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0719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NDAzNzE1NrcwMLVQ0lEKTi0uzszPAykwNKkFAF04PBgtAAAA"/>
  </w:docVars>
  <w:rsids>
    <w:rsidRoot w:val="00F25FD8"/>
    <w:rsid w:val="000069DB"/>
    <w:rsid w:val="00060015"/>
    <w:rsid w:val="000600F9"/>
    <w:rsid w:val="000939D9"/>
    <w:rsid w:val="000A7EC5"/>
    <w:rsid w:val="000B3521"/>
    <w:rsid w:val="000F451D"/>
    <w:rsid w:val="0010298B"/>
    <w:rsid w:val="0012788A"/>
    <w:rsid w:val="00165491"/>
    <w:rsid w:val="002013AA"/>
    <w:rsid w:val="0025721A"/>
    <w:rsid w:val="00280CB8"/>
    <w:rsid w:val="00295FF1"/>
    <w:rsid w:val="002C19D8"/>
    <w:rsid w:val="002D3DE8"/>
    <w:rsid w:val="002F2530"/>
    <w:rsid w:val="00324CDC"/>
    <w:rsid w:val="0032517A"/>
    <w:rsid w:val="00327009"/>
    <w:rsid w:val="00383192"/>
    <w:rsid w:val="00386D0C"/>
    <w:rsid w:val="003952FE"/>
    <w:rsid w:val="003A0A4F"/>
    <w:rsid w:val="003E076B"/>
    <w:rsid w:val="003E45ED"/>
    <w:rsid w:val="003F0141"/>
    <w:rsid w:val="003F69DB"/>
    <w:rsid w:val="004455E9"/>
    <w:rsid w:val="00466F01"/>
    <w:rsid w:val="0048319C"/>
    <w:rsid w:val="00487A06"/>
    <w:rsid w:val="004A257D"/>
    <w:rsid w:val="004E2CA6"/>
    <w:rsid w:val="00536020"/>
    <w:rsid w:val="005467B4"/>
    <w:rsid w:val="0054718C"/>
    <w:rsid w:val="005A0619"/>
    <w:rsid w:val="005B7BB5"/>
    <w:rsid w:val="005D284B"/>
    <w:rsid w:val="006536A3"/>
    <w:rsid w:val="006657B4"/>
    <w:rsid w:val="00671F2D"/>
    <w:rsid w:val="006B2637"/>
    <w:rsid w:val="006C6773"/>
    <w:rsid w:val="006D1E71"/>
    <w:rsid w:val="006F2153"/>
    <w:rsid w:val="007012D1"/>
    <w:rsid w:val="0074414D"/>
    <w:rsid w:val="00754576"/>
    <w:rsid w:val="0078764E"/>
    <w:rsid w:val="007A40D5"/>
    <w:rsid w:val="007B44D7"/>
    <w:rsid w:val="007C74A5"/>
    <w:rsid w:val="008028C4"/>
    <w:rsid w:val="00873B11"/>
    <w:rsid w:val="00892BF2"/>
    <w:rsid w:val="008A2030"/>
    <w:rsid w:val="008A53E3"/>
    <w:rsid w:val="008C5850"/>
    <w:rsid w:val="008C5CCA"/>
    <w:rsid w:val="008F713E"/>
    <w:rsid w:val="00970A92"/>
    <w:rsid w:val="00980CEE"/>
    <w:rsid w:val="009A7383"/>
    <w:rsid w:val="009E130F"/>
    <w:rsid w:val="00A0239C"/>
    <w:rsid w:val="00A7176A"/>
    <w:rsid w:val="00AB0247"/>
    <w:rsid w:val="00AC16B9"/>
    <w:rsid w:val="00B07AAF"/>
    <w:rsid w:val="00B133DB"/>
    <w:rsid w:val="00B26EDD"/>
    <w:rsid w:val="00B728C2"/>
    <w:rsid w:val="00B84BCC"/>
    <w:rsid w:val="00BE7C12"/>
    <w:rsid w:val="00C61B6A"/>
    <w:rsid w:val="00C85590"/>
    <w:rsid w:val="00C966A6"/>
    <w:rsid w:val="00CC143F"/>
    <w:rsid w:val="00CC6E06"/>
    <w:rsid w:val="00CD3EBA"/>
    <w:rsid w:val="00CF5EF4"/>
    <w:rsid w:val="00D21C92"/>
    <w:rsid w:val="00D46AC7"/>
    <w:rsid w:val="00D84603"/>
    <w:rsid w:val="00DB08DF"/>
    <w:rsid w:val="00E15BBA"/>
    <w:rsid w:val="00E332D2"/>
    <w:rsid w:val="00EC4D42"/>
    <w:rsid w:val="00ED6064"/>
    <w:rsid w:val="00EE06F6"/>
    <w:rsid w:val="00EF572C"/>
    <w:rsid w:val="00F06DDA"/>
    <w:rsid w:val="00F25FD8"/>
    <w:rsid w:val="00F455BC"/>
    <w:rsid w:val="00F92B12"/>
    <w:rsid w:val="00FA0C76"/>
    <w:rsid w:val="00FE140E"/>
    <w:rsid w:val="00FF1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3CDD6"/>
  <w15:chartTrackingRefBased/>
  <w15:docId w15:val="{D9BF5EB9-6C9B-44E0-9B43-236E8A4CC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2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3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383"/>
  </w:style>
  <w:style w:type="paragraph" w:styleId="Footer">
    <w:name w:val="footer"/>
    <w:basedOn w:val="Normal"/>
    <w:link w:val="FooterChar"/>
    <w:uiPriority w:val="99"/>
    <w:unhideWhenUsed/>
    <w:rsid w:val="009A73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383"/>
  </w:style>
  <w:style w:type="paragraph" w:styleId="ListParagraph">
    <w:name w:val="List Paragraph"/>
    <w:basedOn w:val="Normal"/>
    <w:uiPriority w:val="34"/>
    <w:qFormat/>
    <w:rsid w:val="00E15BBA"/>
    <w:pPr>
      <w:ind w:left="720"/>
      <w:contextualSpacing/>
    </w:pPr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E15BB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332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footer" Target="footer1.xml"/><Relationship Id="rId8" Type="http://schemas.openxmlformats.org/officeDocument/2006/relationships/image" Target="media/image2.jpe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0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uti Gupta</dc:creator>
  <cp:keywords/>
  <dc:description/>
  <cp:lastModifiedBy>Shruti Gupta</cp:lastModifiedBy>
  <cp:revision>67</cp:revision>
  <cp:lastPrinted>2024-04-23T12:17:00Z</cp:lastPrinted>
  <dcterms:created xsi:type="dcterms:W3CDTF">2023-09-05T18:04:00Z</dcterms:created>
  <dcterms:modified xsi:type="dcterms:W3CDTF">2025-12-29T07:50:00Z</dcterms:modified>
</cp:coreProperties>
</file>